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606"/>
        <w:tblW w:w="10485" w:type="dxa"/>
        <w:tblLook w:val="04A0" w:firstRow="1" w:lastRow="0" w:firstColumn="1" w:lastColumn="0" w:noHBand="0" w:noVBand="1"/>
      </w:tblPr>
      <w:tblGrid>
        <w:gridCol w:w="5242"/>
        <w:gridCol w:w="5243"/>
      </w:tblGrid>
      <w:tr w:rsidR="00F66984" w14:paraId="59557301" w14:textId="77777777" w:rsidTr="00F66984">
        <w:tc>
          <w:tcPr>
            <w:tcW w:w="5242" w:type="dxa"/>
          </w:tcPr>
          <w:p w14:paraId="4CA9A92E" w14:textId="2F0189D1" w:rsidR="00F66984" w:rsidRPr="00167621" w:rsidRDefault="00F66984" w:rsidP="00F66984">
            <w:p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 xml:space="preserve">Dear Applicant, </w:t>
            </w:r>
          </w:p>
          <w:p w14:paraId="6910D6C3" w14:textId="77777777" w:rsidR="00F66984" w:rsidRPr="00167621" w:rsidRDefault="00F66984" w:rsidP="00F66984">
            <w:pPr>
              <w:rPr>
                <w:sz w:val="24"/>
                <w:szCs w:val="24"/>
              </w:rPr>
            </w:pPr>
          </w:p>
          <w:p w14:paraId="23CC1FCE" w14:textId="3A61052B" w:rsidR="00F66984" w:rsidRPr="00167621" w:rsidRDefault="00F66984" w:rsidP="00F66984">
            <w:p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 xml:space="preserve">We thank you for applying to the position of Head Teacher within our wonderful school. We look forward to meeting you at interview. </w:t>
            </w:r>
          </w:p>
          <w:p w14:paraId="371013D8" w14:textId="77777777" w:rsidR="00F66984" w:rsidRPr="00167621" w:rsidRDefault="00F66984" w:rsidP="00F66984">
            <w:pPr>
              <w:rPr>
                <w:sz w:val="24"/>
                <w:szCs w:val="24"/>
              </w:rPr>
            </w:pPr>
          </w:p>
          <w:p w14:paraId="68ECF05C" w14:textId="7ED61B68" w:rsidR="00F66984" w:rsidRPr="00167621" w:rsidRDefault="00F66984" w:rsidP="00F66984">
            <w:p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>We as the School Council have outlined a number of criteria which we feel applicants should satisfy, to be a successful leader of our school:</w:t>
            </w:r>
          </w:p>
          <w:p w14:paraId="76E67218" w14:textId="77777777" w:rsidR="00F66984" w:rsidRPr="00167621" w:rsidRDefault="00F66984" w:rsidP="00F66984">
            <w:pPr>
              <w:rPr>
                <w:sz w:val="24"/>
                <w:szCs w:val="24"/>
              </w:rPr>
            </w:pPr>
          </w:p>
          <w:p w14:paraId="64CDE10C" w14:textId="5CD33E15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 xml:space="preserve">Committed to a long-term post as Head Teacher. </w:t>
            </w:r>
          </w:p>
          <w:p w14:paraId="493F6B37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>Approachable.</w:t>
            </w:r>
          </w:p>
          <w:p w14:paraId="2100FF5D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>Adaptable.</w:t>
            </w:r>
          </w:p>
          <w:p w14:paraId="3E515938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>Personable.</w:t>
            </w:r>
          </w:p>
          <w:p w14:paraId="51D8894B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>Disciplined. “Firm but fair!”</w:t>
            </w:r>
          </w:p>
          <w:p w14:paraId="7B17D4D0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>Able to manage time spent across both sites.</w:t>
            </w:r>
          </w:p>
          <w:p w14:paraId="5C4C3635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>Visible figure within the school.</w:t>
            </w:r>
          </w:p>
          <w:p w14:paraId="72C878D3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 xml:space="preserve">Strong leader. Not a boss. </w:t>
            </w:r>
          </w:p>
          <w:p w14:paraId="0FD0343C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 xml:space="preserve">Welcomes student voice. </w:t>
            </w:r>
          </w:p>
          <w:p w14:paraId="4170A5C2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>Wide Experience.</w:t>
            </w:r>
          </w:p>
          <w:p w14:paraId="1993D3A7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 xml:space="preserve">Decisive. </w:t>
            </w:r>
          </w:p>
          <w:p w14:paraId="572B6EC8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 xml:space="preserve">Dependable. </w:t>
            </w:r>
          </w:p>
          <w:p w14:paraId="3845C294" w14:textId="77777777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 xml:space="preserve">Shows empathy to pupils and staff. </w:t>
            </w:r>
          </w:p>
          <w:p w14:paraId="67466C06" w14:textId="4491CD15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 xml:space="preserve">Values the importance of a wider curriculum. (Sports, Music, Art, Academic and Drama) </w:t>
            </w:r>
          </w:p>
          <w:p w14:paraId="13AB0E3B" w14:textId="495764D1" w:rsidR="00F66984" w:rsidRPr="00167621" w:rsidRDefault="00F66984" w:rsidP="00F669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 xml:space="preserve">Reward those who comply with the expectations of the school. </w:t>
            </w:r>
          </w:p>
          <w:p w14:paraId="16F5516E" w14:textId="77777777" w:rsidR="00F66984" w:rsidRPr="00167621" w:rsidRDefault="00F66984" w:rsidP="00F66984">
            <w:pPr>
              <w:pStyle w:val="ListParagraph"/>
              <w:rPr>
                <w:sz w:val="24"/>
                <w:szCs w:val="24"/>
              </w:rPr>
            </w:pPr>
          </w:p>
          <w:p w14:paraId="244D9E10" w14:textId="62E758A5" w:rsidR="00F66984" w:rsidRPr="00167621" w:rsidRDefault="00F66984" w:rsidP="00F66984">
            <w:pPr>
              <w:rPr>
                <w:sz w:val="24"/>
                <w:szCs w:val="24"/>
              </w:rPr>
            </w:pPr>
            <w:r w:rsidRPr="00167621">
              <w:rPr>
                <w:sz w:val="24"/>
                <w:szCs w:val="24"/>
              </w:rPr>
              <w:t xml:space="preserve">We wish you the best and hope that you are able to comply with our criteria. </w:t>
            </w:r>
          </w:p>
          <w:p w14:paraId="65FAA7D5" w14:textId="09B0CFF3" w:rsidR="00F66984" w:rsidRPr="00167621" w:rsidRDefault="00F66984" w:rsidP="00F66984">
            <w:pPr>
              <w:rPr>
                <w:sz w:val="24"/>
                <w:szCs w:val="24"/>
              </w:rPr>
            </w:pPr>
          </w:p>
        </w:tc>
        <w:tc>
          <w:tcPr>
            <w:tcW w:w="5243" w:type="dxa"/>
          </w:tcPr>
          <w:p w14:paraId="5BFE4A92" w14:textId="460BEDC0" w:rsidR="00F66984" w:rsidRPr="00167621" w:rsidRDefault="00F66984" w:rsidP="00F66984">
            <w:p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 xml:space="preserve">Annwyl Ymgeisydd, </w:t>
            </w:r>
          </w:p>
          <w:p w14:paraId="52ACC2B4" w14:textId="3F0288BC" w:rsidR="00F66984" w:rsidRPr="00167621" w:rsidRDefault="00F66984" w:rsidP="00F66984">
            <w:pPr>
              <w:rPr>
                <w:sz w:val="24"/>
                <w:szCs w:val="24"/>
                <w:lang w:val="cy-GB"/>
              </w:rPr>
            </w:pPr>
          </w:p>
          <w:p w14:paraId="457FBD66" w14:textId="69088863" w:rsidR="00F66984" w:rsidRPr="00167621" w:rsidRDefault="00F66984" w:rsidP="00F66984">
            <w:p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>Diolchwn i chi am ymgeisio am y swydd fel Pennaeth o fewn ein ysgol arbennig.  ‘Rydym yn edrych ymlaen yn fawr at eich cyfarfod yn ystod y cyfweliad.</w:t>
            </w:r>
          </w:p>
          <w:p w14:paraId="22CD55CB" w14:textId="77777777" w:rsidR="00F66984" w:rsidRPr="00167621" w:rsidRDefault="00F66984" w:rsidP="00F66984">
            <w:pPr>
              <w:rPr>
                <w:sz w:val="24"/>
                <w:szCs w:val="24"/>
                <w:lang w:val="cy-GB"/>
              </w:rPr>
            </w:pPr>
          </w:p>
          <w:p w14:paraId="5091BD48" w14:textId="44EE68B2" w:rsidR="00F66984" w:rsidRPr="00167621" w:rsidRDefault="00F66984" w:rsidP="00F66984">
            <w:p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>Rydym ni fel Cyngor yr ysgol wedi amlinellu nifer o feini prawf y teimlwn y dylai ymgeiswyr eu bodloni, i fod yn arweinydd llwyddiannus yn ein hysgol:</w:t>
            </w:r>
          </w:p>
          <w:p w14:paraId="1683CDAD" w14:textId="77777777" w:rsidR="00F66984" w:rsidRPr="00167621" w:rsidRDefault="00F66984" w:rsidP="00F66984">
            <w:pPr>
              <w:rPr>
                <w:sz w:val="24"/>
                <w:szCs w:val="24"/>
                <w:lang w:val="cy-GB"/>
              </w:rPr>
            </w:pPr>
          </w:p>
          <w:p w14:paraId="02175B16" w14:textId="6E3272D5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 xml:space="preserve">Wedi ymrwymo i swydd hir dymor fel pennaeth. </w:t>
            </w:r>
          </w:p>
          <w:p w14:paraId="550E0BFF" w14:textId="77777777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>Hawdd mynd atynt.</w:t>
            </w:r>
          </w:p>
          <w:p w14:paraId="16EF078A" w14:textId="77777777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>Hyblyg.</w:t>
            </w:r>
          </w:p>
          <w:p w14:paraId="6B00F1B4" w14:textId="62588DA0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>Personoliaeth agos.</w:t>
            </w:r>
          </w:p>
          <w:p w14:paraId="1E45658D" w14:textId="77777777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>Disgybledig. "Cadarn ond teg!"</w:t>
            </w:r>
          </w:p>
          <w:p w14:paraId="6755A012" w14:textId="77777777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>Gallu rheoli amser a dreulir ar draws y ddau safle.</w:t>
            </w:r>
          </w:p>
          <w:p w14:paraId="5AEAC82D" w14:textId="77777777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>Person gweladwy o fewn yr ysgol.</w:t>
            </w:r>
          </w:p>
          <w:p w14:paraId="7C0E46ED" w14:textId="2EBF5915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 xml:space="preserve">Arweinydd cryf. Nid bos. </w:t>
            </w:r>
          </w:p>
          <w:p w14:paraId="4AC3F778" w14:textId="77777777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 xml:space="preserve">Yn croesawu llais myfyrwyr. </w:t>
            </w:r>
          </w:p>
          <w:p w14:paraId="5AF99CB8" w14:textId="44216D1D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>Profiad eang.</w:t>
            </w:r>
          </w:p>
          <w:p w14:paraId="34FE2ECA" w14:textId="69AB3E41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>Pendant.</w:t>
            </w:r>
          </w:p>
          <w:p w14:paraId="1655BD19" w14:textId="77777777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 xml:space="preserve">Dibynadwy. </w:t>
            </w:r>
          </w:p>
          <w:p w14:paraId="72442705" w14:textId="62867460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 xml:space="preserve">Yn dangos empathi tuag at ddisgyblion a staff. </w:t>
            </w:r>
          </w:p>
          <w:p w14:paraId="3B99DAD6" w14:textId="0ED28AA6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 xml:space="preserve">Yn gwerthfawrogi pwysigrwydd cwricwlwm ehangach. (Chwaraeon, cerddoriaeth, celf, academaidd a drama) </w:t>
            </w:r>
          </w:p>
          <w:p w14:paraId="186D0C80" w14:textId="01B3F2BE" w:rsidR="00F66984" w:rsidRPr="00167621" w:rsidRDefault="00F66984" w:rsidP="00F6698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 xml:space="preserve">Gwobrwyo'r rhai sy'n cydymffurfio â disgwyliadau'r ysgol. </w:t>
            </w:r>
          </w:p>
          <w:p w14:paraId="6F74056A" w14:textId="77777777" w:rsidR="00F66984" w:rsidRPr="00167621" w:rsidRDefault="00F66984" w:rsidP="00F66984">
            <w:pPr>
              <w:pStyle w:val="ListParagraph"/>
              <w:rPr>
                <w:sz w:val="24"/>
                <w:szCs w:val="24"/>
                <w:lang w:val="cy-GB"/>
              </w:rPr>
            </w:pPr>
          </w:p>
          <w:p w14:paraId="43F41194" w14:textId="77777777" w:rsidR="00F66984" w:rsidRPr="00167621" w:rsidRDefault="00F66984" w:rsidP="00F66984">
            <w:pPr>
              <w:rPr>
                <w:sz w:val="24"/>
                <w:szCs w:val="24"/>
                <w:lang w:val="cy-GB"/>
              </w:rPr>
            </w:pPr>
            <w:r w:rsidRPr="00167621">
              <w:rPr>
                <w:sz w:val="24"/>
                <w:szCs w:val="24"/>
                <w:lang w:val="cy-GB"/>
              </w:rPr>
              <w:t xml:space="preserve">Rydym yn dymuno'r gorau i chi ac yn gobeithio y byddwch yn gallu cydymffurfio â'n meini prawf. </w:t>
            </w:r>
          </w:p>
          <w:p w14:paraId="5C057B3B" w14:textId="5FCFDA3C" w:rsidR="00F66984" w:rsidRPr="00167621" w:rsidRDefault="00F66984" w:rsidP="00F66984">
            <w:pPr>
              <w:rPr>
                <w:sz w:val="24"/>
                <w:szCs w:val="24"/>
                <w:lang w:val="cy-GB"/>
              </w:rPr>
            </w:pPr>
          </w:p>
        </w:tc>
      </w:tr>
    </w:tbl>
    <w:p w14:paraId="0ED231D4" w14:textId="1375CBC2" w:rsidR="00F66984" w:rsidRDefault="00F66984"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633163D1" wp14:editId="3B63CBDE">
            <wp:simplePos x="0" y="0"/>
            <wp:positionH relativeFrom="column">
              <wp:posOffset>-361950</wp:posOffset>
            </wp:positionH>
            <wp:positionV relativeFrom="page">
              <wp:posOffset>104775</wp:posOffset>
            </wp:positionV>
            <wp:extent cx="1066800" cy="809625"/>
            <wp:effectExtent l="0" t="0" r="0" b="9525"/>
            <wp:wrapNone/>
            <wp:docPr id="3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A888E6" w14:textId="508294E1" w:rsidR="00F66984" w:rsidRDefault="00F66984"/>
    <w:p w14:paraId="446BA0EE" w14:textId="3C966AC8" w:rsidR="00940569" w:rsidRDefault="00167621" w:rsidP="00940569">
      <w:bookmarkStart w:id="0" w:name="_GoBack"/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3F387564" wp14:editId="718B5BD6">
            <wp:simplePos x="0" y="0"/>
            <wp:positionH relativeFrom="margin">
              <wp:align>center</wp:align>
            </wp:positionH>
            <wp:positionV relativeFrom="paragraph">
              <wp:posOffset>6924675</wp:posOffset>
            </wp:positionV>
            <wp:extent cx="4381500" cy="2203450"/>
            <wp:effectExtent l="0" t="0" r="0" b="6350"/>
            <wp:wrapTight wrapText="bothSides">
              <wp:wrapPolygon edited="0">
                <wp:start x="0" y="0"/>
                <wp:lineTo x="0" y="21476"/>
                <wp:lineTo x="21506" y="21476"/>
                <wp:lineTo x="2150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ord Art-2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27709AC1" w14:textId="2E30111F" w:rsidR="001D0D71" w:rsidRDefault="001D0D71" w:rsidP="00940569"/>
    <w:p w14:paraId="7009B382" w14:textId="487BAE95" w:rsidR="004261A7" w:rsidRDefault="004261A7" w:rsidP="00C7233E"/>
    <w:p w14:paraId="4DA806A4" w14:textId="0C13CE06" w:rsidR="00372B14" w:rsidRDefault="00372B14" w:rsidP="00C7233E"/>
    <w:p w14:paraId="06756AFA" w14:textId="08BFC31F" w:rsidR="00372B14" w:rsidRPr="00F66984" w:rsidRDefault="00372B14" w:rsidP="00F66984"/>
    <w:sectPr w:rsidR="00372B14" w:rsidRPr="00F66984" w:rsidSect="00F6698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001C4"/>
    <w:multiLevelType w:val="hybridMultilevel"/>
    <w:tmpl w:val="BF1A03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1E2BF6"/>
    <w:multiLevelType w:val="hybridMultilevel"/>
    <w:tmpl w:val="85AEE0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zQ3MTcyMjQwMjFQ0lEKTi0uzszPAykwrAUAo/2oqCwAAAA="/>
  </w:docVars>
  <w:rsids>
    <w:rsidRoot w:val="004261A7"/>
    <w:rsid w:val="00104765"/>
    <w:rsid w:val="00167621"/>
    <w:rsid w:val="001D0D71"/>
    <w:rsid w:val="002B7545"/>
    <w:rsid w:val="003106C4"/>
    <w:rsid w:val="00372B14"/>
    <w:rsid w:val="004261A7"/>
    <w:rsid w:val="00940569"/>
    <w:rsid w:val="00B319A8"/>
    <w:rsid w:val="00B82300"/>
    <w:rsid w:val="00BF56AA"/>
    <w:rsid w:val="00C7233E"/>
    <w:rsid w:val="00F1278B"/>
    <w:rsid w:val="00F6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AFA80"/>
  <w15:chartTrackingRefBased/>
  <w15:docId w15:val="{C13D5AAC-4F4B-40D8-B540-AAB0310D5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61A7"/>
    <w:pPr>
      <w:ind w:left="720"/>
      <w:contextualSpacing/>
    </w:pPr>
  </w:style>
  <w:style w:type="table" w:styleId="TableGrid">
    <w:name w:val="Table Grid"/>
    <w:basedOn w:val="TableNormal"/>
    <w:uiPriority w:val="39"/>
    <w:rsid w:val="00F66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52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sgol Calon Cymru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Rasheda.Khathun</dc:creator>
  <cp:keywords/>
  <dc:description/>
  <cp:lastModifiedBy>Anwen Orrells</cp:lastModifiedBy>
  <cp:revision>2</cp:revision>
  <dcterms:created xsi:type="dcterms:W3CDTF">2019-02-07T16:02:00Z</dcterms:created>
  <dcterms:modified xsi:type="dcterms:W3CDTF">2019-02-07T16:02:00Z</dcterms:modified>
</cp:coreProperties>
</file>